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5/2025 – 24/06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Intranasal Testing and Treatment for Staphylococcus aureus With Intravenous Vancomycin and Intranasal Povidone-iodine Prior to Posterior Spinal Fusion: A Retrospective Cohort Study Between Two High-volume Children's Hospital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Lack of Spontaneous and Adaptive Resistance Development in Staphylococcus aureus Against the Antimicrobial Peptide LTX-109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Staphylococcus aureus: A Review of the Pathogenesis and Virulence Mechanism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Universal versus targeted chlorhexidine and mupirocin decolonisation and clinical and molecular epidemiology of Staphylococcus epidermidis bloodstream infections in patients in intensive care in Scotland, UK: a controlled time-series and longitudinal genotypic stud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Uncovering the silent public health threat: nasal carriers of linezolid-resistant, vancomycin-intermediate and mupirocin-resistant MRSA among healthcare workers in a tertiary care hospital in Central India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Role of Staphylococcus aureus Nasal Carriage in Uremic Pruritus and Infection in Hemodialysis Patient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Have We Succeeded in Reducing the 2-Year Periprosthetic Joint Infection Incidence Rate Following Total Hip Arthroplasty? A National Database Analysis From 2011 to 2019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Human beta defensin-2 protects the epithelial barrier during methicillin-resistant Staphylococcus aureus infection in chronic rhinosinusitis with nasal polyp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Retropharyngeal Abscess Secondary to Rare Posttraumatic Spondylodiscitis: An Unusual Present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Antibiotic De-Escalation in the Intensive Care Unit: Rationale and Potential Strateg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Prevalence, Antimicrobial Resistance, and Virulence Potential of Staphylococcus aureus in Donkeys from Nig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[Distribution of pathogenic bacteria in ear canal secretions of patients with chronic suppurative otitis media, changes in levels of IL-8 and TLR4 in ear canal secretions, and their clinical significance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Severe Influenza Patients Who Received Ventilator Management During the 2024 to 2025 Major Influenza-Endemic Season in a Tertiary Hospital in Jap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Species diversity, virulence, and antimicrobial resistance of the nasal staphylococcal and mammaliicoccal biota of reindeer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Resisting the resistance: the antimicrobial peptide DGL13K selects for small colony variants of Staphylococcus aureus that show increased resistance to its stereoisomer LGL13K, but not to DGL13K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A Combined Aptamer Pulldown-DNAzyme Cleavage Assay for Intact Methicillin Resistant Staphylococcus aureus Cell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Distribution of Pathogenic Bacteria and Antimicrobial Resistance After Cosmetic Augmentative Rhinoplas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Dupilumab treatment has no effect on the nasal microbiome in patients with NSAID-exacerbated respiratory disease: a longitudinal pilot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Efficacy of Mupirocin Nasal Irrigation Versus Saline Nasal Irrigation in Acute Rhinosinusitis: A Randomized Double-Blind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Mechanisms of 10-Hydroxyoctadecanoic acid resistance in Streptococcus pneumonia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Staphylococci in high resolution: Capturing diversity within the human nasal microbiot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Associations between total protein, globulin, and nasal Methicillin-Resistant Staphylococcus aureus (MRSA) colonization in US adults: results from the national health and nutrition examination survey 2001-2004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[Keloid scar as a complication after canaloplasty for congenital atresia of the external auditory canal. A clinical case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Implementation of Methicillin-Resistant Staphylococcus aureus (MRSA) Nasal Polymerase Chain Reaction (PCR) Screening in Pediatric Patients for De-escalation of Antibiotic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Safety and Efficacy of S53P4 Bioactive Glass in Osteomyelitis Management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Staphylococcus aureus Endocarditis Immunothromb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Combined Effects of Dual-Scale Modified Surface with Micro- and Nanostructures on the Cellular Biocompatibility, Osteoinduction, and Antibacterial Properties of Titanium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Targeting the MEK1/2 pathway to combat Staphylococcus aureus infection and inflammation in cystic fibr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Dual-functional titanium implants via polydopamine-mediated lithium and copper co-incorporation: synergistic enhancement of osseointegration and antibacterial effica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Clinical and microbiological profile of spondylodiscitis: a retrospec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Bacteriological Profile and Antibiotic Susceptibility in Patients With Diabetic Foo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Trends and characteristics of multidrug-resistant MRSA in Norway 2008-2020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Thymol-loaded polycaprolactone wet-spun fibers and their ability to suppress bacterial action and chronic wound-associated pro-inflammatory enzymes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Association of time to positivity with disease severity in bloodstream infections - a population-based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Infectious complications of atopic dermatitis, an upda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Enterobacterales abundance in oral cancer patients and elevated clindamycin resistance rates in head and neck infections at a Hungarian Tertiary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Antibacterial and Angiogenic Copper Phosphate-Modified Carbonate Apatite Honeycomb Plugs for Enhanced Gingival and Alveolar Bone Regene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Financial and Clinical Toxicity of Empiric Vancomycin for Intra-Abdominal Infections: A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Incidence, microbiology and mortality of ventilation-associated pneumonia in a large Italian cohort of critically ill patients. Results from the PROSAFE proje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Analysis of clinical characteristics and risk factors for Staphylococcus aureus disseminated infection secondary to acute osteoarticular infections in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Development and Characterization of a Collagen-Based Three-Dimensional In Vitro Model to Mimic Biofilm Formation in a Wound Be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Microbiological Profiles, Antibiotic Susceptibility Patterns and the Role of Multidrug-Resistant Organisms in Patients Diagnosed with Periprosthetic Joint Infection over 8 Years: Results from a Single-Center Observational Cohort Study from Rom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New approaches to disinfection of thermolabile medical devices using an indirect method with cold atmospheric plasma-aeros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Linking Virulence and Iron Limitation Response in Staphylococcus aureus: The sRNA IsrR Is Involved in SaeRS Activ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Clinical Evaluation of MAP-1 Antimicrobial Coating on Patient Privacy Curtains: Insights from a Randomized Trial in a Hong Kong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Trends in Incidence and Epidemiology of Methicillin-Resistant Staphylococcus aureus Bacteremia, Six Emerging Infections Program Surveillance Sites, 2005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Staphylococcus aureus-derived Signature Protein(s) in Murine Vaginal Lavage Fluid: Investigating the Underlying factors of Infertility as a Consequence of Sperm Impairing Bacteri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An Unusual Case of Aortic Vegetation Causing Coronary Artery Microembolization and Sudden Death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Understanding the Molecular Epidemiology of Community-Acquired Methicillin-Resistant Staphylococcus aureus in Northern Saudi Arabia: A Spotlight on SCCmec and spa Typ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Epidemiology and resistant profile of bacterial pathogens in a tertiary health care hospital, Medan City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Evaluation of Bacterial Profiles and Antibiotic Susceptibility in Orthopedic Patients With Surgical Site Infections After Implant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Bronchopulmonary colonization patterns in Spanish people with cystic fibrosis: Results of a national multicentr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Population sequencing for phylogenetic diversity and transmission analy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Use of AngioVac device in debulking endocarditis vegetations before lead extra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A 3-year retrospective analysis of microbial species and key biomarkers associated with wound infections in Shantou Hospital,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Lysozyme Fiber-Inspired Versatile Supramolecular Hydrogel Against Drug-Resistant Pathogens and Biofilm For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Exploring properties of surgical mask modified by iodine-doped cellulose film with 2D reduced graphene oxide decorated with TiO(2) nanocomposi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Molecular versus conventional assay for diagnosis of hospital-acquired pneumonia in critically ill patients: a single 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Enhanced antimicrobial efficacy by impregnation of vascular grafts with nanocolloidal silv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Evaluating the Efficacy of 0.5% Sodium Hypochlorite Disinfection for Microbial Control in Korle Bu Teaching Hospital's Burns and Plastics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The Role of Skin Dysbiosis and Quorum Sensing in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Colonizing Bacteria Aggravate Inflammation, Cytotoxicity and Immune Defense During Influenza A Vir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Deciphering the Complex Relationships Between the Hemostasis System and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Diagnostic and Treatment Challenges in the Clinical Curing of MRSA Coxitis in a Tetraplegic Immunocompromised Patient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The effect of five versus two personnel on bacterial air contamination during preparation of sterile surgical goods in the operating room: a randomis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Ultrasonic chamber combined with photodynamic therapy inhibits bacterial growth on dental devi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Cathelicidin expression in the pathogenesis of atopic dermatitis and the therapeutic potential of vitamin 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A time-series analysis approach to quantify change in antibiotic resistance and antibiotic consumption during COVID-19 Epidemics: a multicenter cross-national ecological study on behalf of QUARANTINE (QUantifying change in Antibiotic Resistance, ANTibiotic use, and INfection control during COVID-19 Epidemics) study proje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Methicillin-resistant Staphylococcus aureus (MRSA) infection of the temple region of the face: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Microbiological monitoring of the hospital environment: risk assessment and strategies in infection control syste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Diversity and antibiotic susceptibility profiles of bacterial isolates from wound infections in patients at the surgical unit of Kisii teaching and referral hospital, Keny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Post-Surgical Abdominal Myonecrosis: The Unusual Role of Candida albica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Management Strategies for Chronic Suppurative Otitis Media and Why They Fai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Development of Substrate-Independent Antifouling and Bactericidal Surfaces Using Visible Light Cross-Linked Hydrogel Coatings for Biomedic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Microbiological colonization of the pancreatic tumor affects postoperative complications and outcome after pancreatic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A Rare Case of Orf Virus Precipitating Methicillin-Resistant Staphylococcus Aureus Bacteremia Superinfection Leading to Native Hip Joint Septic 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Necrotizing Fasciitis Caused by Gas-producing Methicillin-sensitive Staphylococcus aureu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Deep Infections After Open and Closed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Comparing the in Vitro Efficacy of Commonly Used Surgical Irrigants for the Treatment of Implant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Gram-positive ESKAPE pathogens in Germany: A comprehensive analysis of occurrence and resistance development in animal, food, and environmental sour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Rapid microbial evaluation of acute exacerbations of bronchiectasis using FilmArray Pneumonia plus Panel in a real-world set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Preoperative Patient Optimization for Lower Extremity Total Joint Arthroplasty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The Importance of Early Source Control in Persistent MRSA Bacteremia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Hospital-onset bacteraemia and fungaemia as a novel automated surveillance indicator: results from four European university hospitals, 2018 to 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Knowledge, practices, educational needs and hospital engagement in Infection Prevention and Control (IPC) among Italian healthcare workers and students: results from a national multicentre surve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urrent Practices in Antibiotic Prophylaxis for Transoral Endoscopic Thyroid and Parathyroid Surgery: A Compara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Longitudinal Assessment of Solid Organ Transplant Recipients With SARS-CoV-2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Diagnosis and Management of Candida Endophthalmitis and Chorioretinit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Meta-analysis of controlled studies comparing biologic and synthetic unabsorbable mesh in contaminated field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Does BMI Impact Outcomes in Patients Undergoing Open Abdominal Wall Reconstruction?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Go Pre or Stay Sub? Immediate implant-based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Outcomes of Air Versus Saline-filled Breast Expanders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A web-based predictive model for secondary skin infections in breast cancer patients undergoing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Immediate lymphovenous anastomosis is effective in preventing breast cancer-related lymphedema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Prophylactic Absorbable Antibiotic Beads: Effect on Tissue Expander Reconstruction Outcomes following Mastectomy Skin Necro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COVID-19 Pandemic's Effects on Breast Cancer Screening, Staging at Diagnosis at Presentation, Oncologic Management, and Immediate Reconstruction: A Canadian Perspectiv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Evaluation of Perforator Fasciocutaneous Flaps for Oncoplastic Immediate Reconstruction Following Breast Conservative Surgery in Lower and Lateral Breast Quadrant Lesions Perforator Fasciocutaneous Flaps for OBC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Nomogram for Predicting Post-Operative Pulmonary Infection in Patients with Traumatic Intra-Cranial Hematom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Post-surgical Pyoderma Gangrenosum in Breast Surgery: An Updated Systematic Review, Takeaways, and the 6 Commandm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The Role of Autologous Fat Grafting in Delayed Breast Reconstruction Using Tissue Expande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Effectivity of Topical Quinolones and Metronidazole on Cancer Ulcers in Patients with Locally Advanced Breast Cancer: A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Long-term follow-up outcomes of intraoperative radiotherapy for breast-conserving treatment in early breast cancer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The Use of Negative Pressure Wound Therapy for Breast Surgeries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The Bra Project: Preventing Wounds in Women After Sterno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Use of antibiotic-impregnated discs in breast reconstruction among the obese population: A retrospective propensity score-match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Risk factors for complications after reduction mammaplast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Necrotizing fasciitis of the breast with extension to the chest wall myofascial layer in a lactating mother: a rare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Outcomes of a Virtual Medicine Hybrid Model for Postoperative Care Following Mastectomy and Immediate Tissue Expander Breast Reconstruction: A Retrospectiv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Safety of Combined Deep Inferior Epigastric Artery Perforator Flaps and Gynecologic Proced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Comparative Outcomes of Proton versus Photon Post-Mastectomy Radiation Therapy in Pre-Pectoral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ssessing the Impact of Frailty on Patient-Reported Outcomes and Clinical Complications in Two-Stage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Pilot Study: A Prospective Placebo-control Trial Evaluating Topical Tranexamic Acid in Postmastectomy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Karydakis Flap as a Simple Surgical Method in the Treatment of Pilonidal Disease V.S Open Surgery with Average 30-month-follow up: A Clinical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Brain Abscess Mimicking Brain Tumors: A Systematic Review of Individual Patient's Dat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Clinical and economic burden of surgical site infections following selected surgeries in Fra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Surgical Site Infection Owing to Mycobacterium mageritense After Immediate Breast Reconstruction Using a Deep Inferior Epigastric Perforator Flap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Regional analgesia techniques for postoperative pain after breast cancer surgery: a network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Development and external validation of a nomogram for predicting sepsis following flexible ureterosco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A commentary on "Impact of previous COVID-19 infection on postoperative complications and functional recovery: a 1-year follow-up ambispective cohort study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Outcomes of ambulatory breast surgery among Filipino patients with stage I-III invasive breast cancer: a single institution experience in Cebu, Philippin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From cosmetic to critical: breast implant rupture revealing invasive lobular breast carcinom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Closed Expander Salvage With Dual-port Tissue Expander in Implant-based Breast Reconstruction for High Body Mass Index and Ptotic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Comedications Associated with Immune-Related Adverse Events from Immune-Checkpoint Inhibito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Study of Treatment Modalities and Clinical Outcomes of Screen-Detected Cancers at a Tertiary Care Unit in the UK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Use of Tissue Expander and Breast Implant in Postmastectomy Reconstruction: Presentation of a Clinical C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Local Antibiotic Delivery Systems for Infection Prophylaxis in Implant-Based Breast Reconstruction: What Is the Evidence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Complications of Prosthetic Breast Reconstruction in Prophylactic Versus Therapeutic Mastectom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Efficacy of Flat-Silicone Versus Round-Silicone Perforated Drains in Seroma Formation and Other Outcomes Following Mastectomy: A Single-Blinded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Thienoacene-Based Conjugated Oligoelectrolytes for Membrane-Targeting Antimicrobial Approaches: Synergistic Biofilm Eradication and Antimicrobial Resistance Reversal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Mupirocin-Piperine Microemulsion Hydrogels Accelerate Healing of Infected Wounds through Deep Penetration and Biofilm Disruption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Genomic and Phenotypic Characterization of Mupirocin Resistant Staphylococcus aureus Clinical Isolate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Co-delivery of Azithromycin and nisin through liposomes for skin infection to reduce antimicrobial drug resistan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Clinical manifestations of 42 Moroccan patients with chronic granulomatous diseas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The neglected model validation of antimicrobial resistance transmission models - a systematic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Proteome-wide reverse vaccinology to identify potential vaccine candidates against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A Novel Interaction of Staphylococcal Protein A With Human Fibronectin and Its Implications in Host Cell Adhes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Enantioselective effects of chiral antibiotics on antibiotic resistance gene dissemination and risk in activated sludg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Detecting and classifying metabolic activity of Staphylococcus aureus by D(2)O-probed single-cell Raman spectroscopy and machine learn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Monoclonal antibody neutralizes Staphylococcus aureus serine protease-like protein B (SplB)-induced patholog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Pathogen-specific host response in critically ill patients with blood stream infections: a nested case-contro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Sustainable production and antibacterial efficacy of silver nanoparticles on cellulose nanofibers from mushroom wast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The secreted proteases aur, scpA, sspA and sspB suppress the virulence of Staphylococcus aureus USA300 by shaping the extracellular prote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A case of infectious endocarditis and vertebral discitis caused by Streptococcus pneumoniae serotype 23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Systematic mapping review of preclinical and clinical studies of Staphylococcus aureus vaccin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Lipid-coated nanoparticles enhance the delivery of bacterial virulence factors as a potent toxoid vaccine platform against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Identification of Effective Inhibitors against Epsilon Toxin (ETX) of Clostridium perfringens: Virtual Screening and Molecular Dynamics Simul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The global economic burden of antibiotic-resistant infections and the potential impact of bacterial vaccines: a modelling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Cefadroxil-Mupirocin Integrated Electrospun Nanofiber Films for Burn Wound Therap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ovidone-iodine nasal spray (Nasodine(®)) for the common cold: a randomized, controlled, double-blind, Phase III clinical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02/jbm.b.35597" TargetMode="External"/><Relationship Id="rId13" Type="http://schemas.openxmlformats.org/officeDocument/2006/relationships/hyperlink" Target="https://dx.doi.org/10.3390/metabo15050328" TargetMode="External"/><Relationship Id="rId14" Type="http://schemas.openxmlformats.org/officeDocument/2006/relationships/hyperlink" Target="https://dx.doi.org/10.3390/jfb16050157" TargetMode="External"/><Relationship Id="rId15" Type="http://schemas.openxmlformats.org/officeDocument/2006/relationships/hyperlink" Target="https://dx.doi.org/10.1128/mbio.00775-25" TargetMode="External"/><Relationship Id="rId16" Type="http://schemas.openxmlformats.org/officeDocument/2006/relationships/hyperlink" Target="https://dx.doi.org/10.3389/fbioe.2025.1593545" TargetMode="External"/><Relationship Id="rId17" Type="http://schemas.openxmlformats.org/officeDocument/2006/relationships/hyperlink" Target="https://dx.doi.org/10.1186/s12891-025-08748-z" TargetMode="External"/><Relationship Id="rId18" Type="http://schemas.openxmlformats.org/officeDocument/2006/relationships/hyperlink" Target="https://dx.doi.org/10.7759/cureus.82809" TargetMode="External"/><Relationship Id="rId19" Type="http://schemas.openxmlformats.org/officeDocument/2006/relationships/hyperlink" Target="https://dx.doi.org/10.3389/fmicb.2025.1564943" TargetMode="External"/><Relationship Id="rId20" Type="http://schemas.openxmlformats.org/officeDocument/2006/relationships/hyperlink" Target="https://dx.doi.org/10.1016/j.ijpharm.2025.125763" TargetMode="External"/><Relationship Id="rId21" Type="http://schemas.openxmlformats.org/officeDocument/2006/relationships/hyperlink" Target="https://dx.doi.org/10.1016/j.cmi.2025.05.027" TargetMode="External"/><Relationship Id="rId22" Type="http://schemas.openxmlformats.org/officeDocument/2006/relationships/hyperlink" Target="https://dx.doi.org/10.1016/j.anai.2025.05.021" TargetMode="External"/><Relationship Id="rId23" Type="http://schemas.openxmlformats.org/officeDocument/2006/relationships/hyperlink" Target="https://dx.doi.org/10.1186/s12941-025-00802-x" TargetMode="External"/><Relationship Id="rId24" Type="http://schemas.openxmlformats.org/officeDocument/2006/relationships/hyperlink" Target="https://dx.doi.org/10.1021/acsami.5c01022" TargetMode="External"/><Relationship Id="rId25" Type="http://schemas.openxmlformats.org/officeDocument/2006/relationships/hyperlink" Target="https://dx.doi.org/10.1089/sur.2024.269" TargetMode="External"/><Relationship Id="rId26" Type="http://schemas.openxmlformats.org/officeDocument/2006/relationships/hyperlink" Target="https://dx.doi.org/10.1016/j.cmi.2025.05.026" TargetMode="External"/><Relationship Id="rId27" Type="http://schemas.openxmlformats.org/officeDocument/2006/relationships/hyperlink" Target="https://dx.doi.org/10.1186/s13052-025-02007-6" TargetMode="External"/><Relationship Id="rId28" Type="http://schemas.openxmlformats.org/officeDocument/2006/relationships/hyperlink" Target="https://dx.doi.org/10.1021/acsabm.5c00100" TargetMode="External"/><Relationship Id="rId29" Type="http://schemas.openxmlformats.org/officeDocument/2006/relationships/hyperlink" Target="https://dx.doi.org/10.3390/microorganisms13051168" TargetMode="External"/><Relationship Id="rId30" Type="http://schemas.openxmlformats.org/officeDocument/2006/relationships/hyperlink" Target="https://dx.doi.org/10.1038/s41598-025-03364-2" TargetMode="External"/><Relationship Id="rId31" Type="http://schemas.openxmlformats.org/officeDocument/2006/relationships/hyperlink" Target="https://dx.doi.org/10.1021/acs.jproteome.5c00059" TargetMode="External"/><Relationship Id="rId32" Type="http://schemas.openxmlformats.org/officeDocument/2006/relationships/hyperlink" Target="https://dx.doi.org/10.1016/j.jhin.2025.05.012" TargetMode="External"/><Relationship Id="rId33" Type="http://schemas.openxmlformats.org/officeDocument/2006/relationships/hyperlink" Target="https://dx.doi.org/10.1093/ofid/ofaf282" TargetMode="External"/><Relationship Id="rId34" Type="http://schemas.openxmlformats.org/officeDocument/2006/relationships/hyperlink" Target="https://dx.doi.org/10.1177/11772719251340518" TargetMode="External"/><Relationship Id="rId35" Type="http://schemas.openxmlformats.org/officeDocument/2006/relationships/hyperlink" Target="https://dx.doi.org/10.7759/cureus.83260" TargetMode="External"/><Relationship Id="rId36" Type="http://schemas.openxmlformats.org/officeDocument/2006/relationships/hyperlink" Target="https://dx.doi.org/10.1155/cjid/2753992" TargetMode="External"/><Relationship Id="rId37" Type="http://schemas.openxmlformats.org/officeDocument/2006/relationships/hyperlink" Target="https://dx.doi.org/10.7717/peerj.19510" TargetMode="External"/><Relationship Id="rId38" Type="http://schemas.openxmlformats.org/officeDocument/2006/relationships/hyperlink" Target="https://dx.doi.org/10.7759/cureus.83305" TargetMode="External"/><Relationship Id="rId39" Type="http://schemas.openxmlformats.org/officeDocument/2006/relationships/hyperlink" Target="https://dx.doi.org/10.1016/j.eimce.2024.08.008" TargetMode="External"/><Relationship Id="rId40" Type="http://schemas.openxmlformats.org/officeDocument/2006/relationships/hyperlink" Target="https://dx.doi.org/10.1073/pnas.2424797122" TargetMode="External"/><Relationship Id="rId41" Type="http://schemas.openxmlformats.org/officeDocument/2006/relationships/hyperlink" Target="https://dx.doi.org/10.1093/ehjcr/ytaf239" TargetMode="External"/><Relationship Id="rId42" Type="http://schemas.openxmlformats.org/officeDocument/2006/relationships/hyperlink" Target="https://dx.doi.org/10.3389/fcimb.2025.1549470" TargetMode="External"/><Relationship Id="rId43" Type="http://schemas.openxmlformats.org/officeDocument/2006/relationships/hyperlink" Target="https://dx.doi.org/10.1002/adhm.202500687" TargetMode="External"/><Relationship Id="rId44" Type="http://schemas.openxmlformats.org/officeDocument/2006/relationships/hyperlink" Target="https://dx.doi.org/10.1016/j.medengphy.2025.104360" TargetMode="External"/><Relationship Id="rId45" Type="http://schemas.openxmlformats.org/officeDocument/2006/relationships/hyperlink" Target="https://dx.doi.org/10.1016/j.jiac.2025.102754" TargetMode="External"/><Relationship Id="rId46" Type="http://schemas.openxmlformats.org/officeDocument/2006/relationships/hyperlink" Target="https://dx.doi.org/10.1016/j.jvssci.2025.100286" TargetMode="External"/><Relationship Id="rId47" Type="http://schemas.openxmlformats.org/officeDocument/2006/relationships/hyperlink" Target="https://dx.doi.org/10.4314/ejhs.v35i2.6" TargetMode="External"/><Relationship Id="rId48" Type="http://schemas.openxmlformats.org/officeDocument/2006/relationships/hyperlink" Target="https://dx.doi.org/10.1016/j.xjidi.2025.100377" TargetMode="External"/><Relationship Id="rId49" Type="http://schemas.openxmlformats.org/officeDocument/2006/relationships/hyperlink" Target="https://dx.doi.org/10.3390/ijms26115364" TargetMode="External"/><Relationship Id="rId50" Type="http://schemas.openxmlformats.org/officeDocument/2006/relationships/hyperlink" Target="https://dx.doi.org/10.3390/jcm14113965" TargetMode="External"/><Relationship Id="rId51" Type="http://schemas.openxmlformats.org/officeDocument/2006/relationships/hyperlink" Target="https://dx.doi.org/10.3390/jcm14113887" TargetMode="External"/><Relationship Id="rId52" Type="http://schemas.openxmlformats.org/officeDocument/2006/relationships/hyperlink" Target="https://dx.doi.org/10.1186/s13756-025-01589-4" TargetMode="External"/><Relationship Id="rId53" Type="http://schemas.openxmlformats.org/officeDocument/2006/relationships/hyperlink" Target="https://dx.doi.org/10.1016/j.pdpdt.2025.104669" TargetMode="External"/><Relationship Id="rId54" Type="http://schemas.openxmlformats.org/officeDocument/2006/relationships/hyperlink" Target="https://dx.doi.org/10.1016/j.nutres.2025.05.006" TargetMode="External"/><Relationship Id="rId55" Type="http://schemas.openxmlformats.org/officeDocument/2006/relationships/hyperlink" Target="https://dx.doi.org/10.1016/j.cmi.2025.06.009" TargetMode="External"/><Relationship Id="rId56" Type="http://schemas.openxmlformats.org/officeDocument/2006/relationships/hyperlink" Target="https://dx.doi.org/10.1097/MD.0000000000042824" TargetMode="External"/><Relationship Id="rId57" Type="http://schemas.openxmlformats.org/officeDocument/2006/relationships/hyperlink" Target="https://dx.doi.org/10.36740/WLek/205362" TargetMode="External"/><Relationship Id="rId58" Type="http://schemas.openxmlformats.org/officeDocument/2006/relationships/hyperlink" Target="https://dx.doi.org/10.1371/journal.pone.0326048" TargetMode="External"/><Relationship Id="rId59" Type="http://schemas.openxmlformats.org/officeDocument/2006/relationships/hyperlink" Target="https://dx.doi.org/10.7759/cureus.84273" TargetMode="External"/><Relationship Id="rId60" Type="http://schemas.openxmlformats.org/officeDocument/2006/relationships/hyperlink" Target="https://dx.doi.org/10.1007/s10162-025-00996-z" TargetMode="External"/><Relationship Id="rId61" Type="http://schemas.openxmlformats.org/officeDocument/2006/relationships/hyperlink" Target="https://dx.doi.org/10.1002/adhm.202402565" TargetMode="External"/><Relationship Id="rId62" Type="http://schemas.openxmlformats.org/officeDocument/2006/relationships/hyperlink" Target="https://dx.doi.org/10.3389/fcimb.2025.1521952" TargetMode="External"/><Relationship Id="rId63" Type="http://schemas.openxmlformats.org/officeDocument/2006/relationships/hyperlink" Target="https://dx.doi.org/10.13107/jocr.2025.v15.i06.5672" TargetMode="External"/><Relationship Id="rId64" Type="http://schemas.openxmlformats.org/officeDocument/2006/relationships/hyperlink" Target="https://dx.doi.org/10.13107/jocr.2025.v15.i06.5712" TargetMode="External"/><Relationship Id="rId65" Type="http://schemas.openxmlformats.org/officeDocument/2006/relationships/hyperlink" Target="https://dx.doi.org/10.2106/JBJS.24.01249" TargetMode="External"/><Relationship Id="rId66" Type="http://schemas.openxmlformats.org/officeDocument/2006/relationships/hyperlink" Target="https://dx.doi.org/10.2106/JBJS.24.01225" TargetMode="External"/><Relationship Id="rId67" Type="http://schemas.openxmlformats.org/officeDocument/2006/relationships/hyperlink" Target="https://dx.doi.org/10.1016/j.onehlt.2025.101099" TargetMode="External"/><Relationship Id="rId68" Type="http://schemas.openxmlformats.org/officeDocument/2006/relationships/hyperlink" Target="https://dx.doi.org/10.1177/17534666251341751" TargetMode="External"/><Relationship Id="rId69" Type="http://schemas.openxmlformats.org/officeDocument/2006/relationships/hyperlink" Target="https://dx.doi.org/10.2106/JBJS.RVW.25.00037" TargetMode="External"/><Relationship Id="rId70" Type="http://schemas.openxmlformats.org/officeDocument/2006/relationships/hyperlink" Target="https://dx.doi.org/10.2174/0118715265374832250604114516" TargetMode="External"/><Relationship Id="rId71" Type="http://schemas.openxmlformats.org/officeDocument/2006/relationships/hyperlink" Target="https://dx.doi.org/10.2807/1560-7917.ES.2025.30.24.2400613" TargetMode="External"/><Relationship Id="rId72" Type="http://schemas.openxmlformats.org/officeDocument/2006/relationships/hyperlink" Target="https://dx.doi.org/10.1021/acsami.5c05491" TargetMode="External"/><Relationship Id="rId73" Type="http://schemas.openxmlformats.org/officeDocument/2006/relationships/hyperlink" Target="https://dx.doi.org/10.1021/acs.molpharmaceut.5c00479" TargetMode="External"/><Relationship Id="rId74" Type="http://schemas.openxmlformats.org/officeDocument/2006/relationships/hyperlink" Target="https://dx.doi.org/10.1101/2025.04.16.648996" TargetMode="External"/><Relationship Id="rId75" Type="http://schemas.openxmlformats.org/officeDocument/2006/relationships/hyperlink" Target="https://dx.doi.org/10.1016/j.arth.2025.05.060" TargetMode="External"/><Relationship Id="rId76" Type="http://schemas.openxmlformats.org/officeDocument/2006/relationships/hyperlink" Target="https://dx.doi.org/10.3389/fcimb.2025.1551080" TargetMode="External"/><Relationship Id="rId77" Type="http://schemas.openxmlformats.org/officeDocument/2006/relationships/hyperlink" Target="https://dx.doi.org/10.1177/01455613251345397" TargetMode="External"/><Relationship Id="rId78" Type="http://schemas.openxmlformats.org/officeDocument/2006/relationships/hyperlink" Target="https://dx.doi.org/10.3390/antibiotics14050467" TargetMode="External"/><Relationship Id="rId79" Type="http://schemas.openxmlformats.org/officeDocument/2006/relationships/hyperlink" Target="https://dx.doi.org/10.3390/antibiotics14050453" TargetMode="External"/><Relationship Id="rId80" Type="http://schemas.openxmlformats.org/officeDocument/2006/relationships/hyperlink" Target="https://dx.doi.org/10.13201/j.issn.2096-7993.2025.06.012" TargetMode="External"/><Relationship Id="rId81" Type="http://schemas.openxmlformats.org/officeDocument/2006/relationships/hyperlink" Target="https://dx.doi.org/10.2147/IMCRJ.S519471" TargetMode="External"/><Relationship Id="rId82" Type="http://schemas.openxmlformats.org/officeDocument/2006/relationships/hyperlink" Target="https://dx.doi.org/10.1186/s12917-025-04680-5" TargetMode="External"/><Relationship Id="rId83" Type="http://schemas.openxmlformats.org/officeDocument/2006/relationships/hyperlink" Target="https://dx.doi.org/10.1128/jb.00505-24" TargetMode="External"/><Relationship Id="rId84" Type="http://schemas.openxmlformats.org/officeDocument/2006/relationships/hyperlink" Target="https://dx.doi.org/10.1002/anie.202509598" TargetMode="External"/><Relationship Id="rId85" Type="http://schemas.openxmlformats.org/officeDocument/2006/relationships/hyperlink" Target="https://dx.doi.org/10.1097/SAP.0000000000004423" TargetMode="External"/><Relationship Id="rId86" Type="http://schemas.openxmlformats.org/officeDocument/2006/relationships/hyperlink" Target="https://dx.doi.org/10.3389/fimmu.2025.1508500" TargetMode="External"/><Relationship Id="rId87" Type="http://schemas.openxmlformats.org/officeDocument/2006/relationships/hyperlink" Target="https://dx.doi.org/10.1007/s12070-025-05527-z" TargetMode="External"/><Relationship Id="rId88" Type="http://schemas.openxmlformats.org/officeDocument/2006/relationships/hyperlink" Target="https://dx.doi.org/10.1101/2025.06.06.658354" TargetMode="External"/><Relationship Id="rId89" Type="http://schemas.openxmlformats.org/officeDocument/2006/relationships/hyperlink" Target="https://dx.doi.org/10.1016/j.celrep.2025.115854" TargetMode="External"/><Relationship Id="rId90" Type="http://schemas.openxmlformats.org/officeDocument/2006/relationships/hyperlink" Target="https://dx.doi.org/10.3389/fimmu.2025.1585718" TargetMode="External"/><Relationship Id="rId91" Type="http://schemas.openxmlformats.org/officeDocument/2006/relationships/hyperlink" Target="https://dx.doi.org/10.17116/otorino20259003179" TargetMode="External"/><Relationship Id="rId92" Type="http://schemas.openxmlformats.org/officeDocument/2006/relationships/hyperlink" Target="https://dx.doi.org/10.5863/JPPT-24-00062" TargetMode="External"/><Relationship Id="rId93" Type="http://schemas.openxmlformats.org/officeDocument/2006/relationships/hyperlink" Target="https://dx.doi.org/10.1016/j.ijpharm.2025.125764" TargetMode="External"/><Relationship Id="rId94" Type="http://schemas.openxmlformats.org/officeDocument/2006/relationships/hyperlink" Target="https://dx.doi.org/10.5339/qmj.2025.14" TargetMode="External"/><Relationship Id="rId95" Type="http://schemas.openxmlformats.org/officeDocument/2006/relationships/hyperlink" Target="https://dx.doi.org/10.1186/s13756-025-01574-x" TargetMode="External"/><Relationship Id="rId96" Type="http://schemas.openxmlformats.org/officeDocument/2006/relationships/hyperlink" Target="https://dx.doi.org/10.1016/j.molimm.2025.05.016" TargetMode="External"/><Relationship Id="rId97" Type="http://schemas.openxmlformats.org/officeDocument/2006/relationships/hyperlink" Target="https://dx.doi.org/10.1096/fj.202500086R" TargetMode="External"/><Relationship Id="rId98" Type="http://schemas.openxmlformats.org/officeDocument/2006/relationships/hyperlink" Target="https://dx.doi.org/10.1016/j.biortech.2025.132749" TargetMode="External"/><Relationship Id="rId99" Type="http://schemas.openxmlformats.org/officeDocument/2006/relationships/hyperlink" Target="https://dx.doi.org/10.1016/j.bsheal.2025.03.004" TargetMode="External"/><Relationship Id="rId100" Type="http://schemas.openxmlformats.org/officeDocument/2006/relationships/hyperlink" Target="https://dx.doi.org/10.1128/iai.00171-25" TargetMode="External"/><Relationship Id="rId101" Type="http://schemas.openxmlformats.org/officeDocument/2006/relationships/hyperlink" Target="https://dx.doi.org/10.1016/j.ebiom.2025.105799" TargetMode="External"/><Relationship Id="rId102" Type="http://schemas.openxmlformats.org/officeDocument/2006/relationships/hyperlink" Target="https://dx.doi.org/10.1039/d5ra02087e" TargetMode="External"/><Relationship Id="rId103" Type="http://schemas.openxmlformats.org/officeDocument/2006/relationships/hyperlink" Target="https://dx.doi.org/10.1080/21505594.2025.2514790" TargetMode="External"/><Relationship Id="rId104" Type="http://schemas.openxmlformats.org/officeDocument/2006/relationships/hyperlink" Target="https://dx.doi.org/10.1016/j.jiac.2025.102749" TargetMode="External"/><Relationship Id="rId105" Type="http://schemas.openxmlformats.org/officeDocument/2006/relationships/hyperlink" Target="https://dx.doi.org/10.1016/j.vaccine.2025.127333" TargetMode="External"/><Relationship Id="rId106" Type="http://schemas.openxmlformats.org/officeDocument/2006/relationships/hyperlink" Target="https://dx.doi.org/10.1016/j.celrep.2025.115786" TargetMode="External"/><Relationship Id="rId107" Type="http://schemas.openxmlformats.org/officeDocument/2006/relationships/hyperlink" Target="https://dx.doi.org/10.1016/j.toxicon.2025.108463" TargetMode="External"/><Relationship Id="rId108" Type="http://schemas.openxmlformats.org/officeDocument/2006/relationships/hyperlink" Target="https://dx.doi.org/10.1136/bmjgh-2024-016249" TargetMode="External"/><Relationship Id="rId109" Type="http://schemas.openxmlformats.org/officeDocument/2006/relationships/hyperlink" Target="https://dx.doi.org/10.2174/0115672018374558250607134659" TargetMode="External"/><Relationship Id="rId110" Type="http://schemas.openxmlformats.org/officeDocument/2006/relationships/hyperlink" Target="https://dx.doi.org/10.3389/fmed.2025.1565069" TargetMode="External"/><Relationship Id="rId111" Type="http://schemas.openxmlformats.org/officeDocument/2006/relationships/hyperlink" Target="https://dx.doi.org/10.1093/jacamr/dlaf081" TargetMode="External"/><Relationship Id="rId112" Type="http://schemas.openxmlformats.org/officeDocument/2006/relationships/hyperlink" Target="https://dx.doi.org/10.3390/medicina61050939" TargetMode="External"/><Relationship Id="rId113" Type="http://schemas.openxmlformats.org/officeDocument/2006/relationships/hyperlink" Target="https://dx.doi.org/10.1016/j.transproceed.2025.04.004" TargetMode="External"/><Relationship Id="rId114" Type="http://schemas.openxmlformats.org/officeDocument/2006/relationships/hyperlink" Target="https://dx.doi.org/10.1016/j.cmi.2025.05.028" TargetMode="External"/><Relationship Id="rId115" Type="http://schemas.openxmlformats.org/officeDocument/2006/relationships/hyperlink" Target="https://dx.doi.org/10.1007/s00464-025-11811-4" TargetMode="External"/><Relationship Id="rId116" Type="http://schemas.openxmlformats.org/officeDocument/2006/relationships/hyperlink" Target="https://dx.doi.org/10.1002/wjs.12649" TargetMode="External"/><Relationship Id="rId117" Type="http://schemas.openxmlformats.org/officeDocument/2006/relationships/hyperlink" Target="https://dx.doi.org/10.1016/j.bjps.2025.04.040" TargetMode="External"/><Relationship Id="rId118" Type="http://schemas.openxmlformats.org/officeDocument/2006/relationships/hyperlink" Target="https://dx.doi.org/10.1007/s00266-025-04918-5" TargetMode="External"/><Relationship Id="rId119" Type="http://schemas.openxmlformats.org/officeDocument/2006/relationships/hyperlink" Target="https://dx.doi.org/10.21037/gs-24-470" TargetMode="External"/><Relationship Id="rId120" Type="http://schemas.openxmlformats.org/officeDocument/2006/relationships/hyperlink" Target="https://dx.doi.org/10.1016/j.bjps.2025.04.031" TargetMode="External"/><Relationship Id="rId121" Type="http://schemas.openxmlformats.org/officeDocument/2006/relationships/hyperlink" Target="https://dx.doi.org/10.1097/PRS.0000000000012220" TargetMode="External"/><Relationship Id="rId122" Type="http://schemas.openxmlformats.org/officeDocument/2006/relationships/hyperlink" Target="https://dx.doi.org/10.3390/curroncol32050247" TargetMode="External"/><Relationship Id="rId123" Type="http://schemas.openxmlformats.org/officeDocument/2006/relationships/hyperlink" Target="https://dx.doi.org/10.4274/ejbh.galenos.2025.2025-3-2" TargetMode="External"/><Relationship Id="rId124" Type="http://schemas.openxmlformats.org/officeDocument/2006/relationships/hyperlink" Target="https://dx.doi.org/10.1089/sur.2025.054" TargetMode="External"/><Relationship Id="rId125" Type="http://schemas.openxmlformats.org/officeDocument/2006/relationships/hyperlink" Target="https://dx.doi.org/10.1093/asj/sjaf095" TargetMode="External"/><Relationship Id="rId126" Type="http://schemas.openxmlformats.org/officeDocument/2006/relationships/hyperlink" Target="https://dx.doi.org/10.1097/GOX.0000000000006771" TargetMode="External"/><Relationship Id="rId127" Type="http://schemas.openxmlformats.org/officeDocument/2006/relationships/hyperlink" Target="https://dx.doi.org/10.31557/APJCP.2025.26.5.1607" TargetMode="External"/><Relationship Id="rId128" Type="http://schemas.openxmlformats.org/officeDocument/2006/relationships/hyperlink" Target="https://dx.doi.org/10.3892/ol.2025.15092" TargetMode="External"/><Relationship Id="rId129" Type="http://schemas.openxmlformats.org/officeDocument/2006/relationships/hyperlink" Target="https://dx.doi.org/10.1177/22925503251336253" TargetMode="External"/><Relationship Id="rId130" Type="http://schemas.openxmlformats.org/officeDocument/2006/relationships/hyperlink" Target="https://dx.doi.org/10.4037/ccn2025628" TargetMode="External"/><Relationship Id="rId131" Type="http://schemas.openxmlformats.org/officeDocument/2006/relationships/hyperlink" Target="https://dx.doi.org/10.1016/j.bjps.2025.05.020" TargetMode="External"/><Relationship Id="rId132" Type="http://schemas.openxmlformats.org/officeDocument/2006/relationships/hyperlink" Target="https://dx.doi.org/10.1186/s40001-025-02723-z" TargetMode="External"/><Relationship Id="rId133" Type="http://schemas.openxmlformats.org/officeDocument/2006/relationships/hyperlink" Target="https://dx.doi.org/10.1016/j.ijscr.2025.111460" TargetMode="External"/><Relationship Id="rId134" Type="http://schemas.openxmlformats.org/officeDocument/2006/relationships/hyperlink" Target="https://dx.doi.org/10.1097/SAP.0000000000004392" TargetMode="External"/><Relationship Id="rId135" Type="http://schemas.openxmlformats.org/officeDocument/2006/relationships/hyperlink" Target="https://dx.doi.org/10.1097/SAP.0000000000004388" TargetMode="External"/><Relationship Id="rId136" Type="http://schemas.openxmlformats.org/officeDocument/2006/relationships/hyperlink" Target="https://dx.doi.org/10.1097/PRS.0000000000012232" TargetMode="External"/><Relationship Id="rId137" Type="http://schemas.openxmlformats.org/officeDocument/2006/relationships/hyperlink" Target="https://dx.doi.org/10.1097/PRS.0000000000012233" TargetMode="External"/><Relationship Id="rId138" Type="http://schemas.openxmlformats.org/officeDocument/2006/relationships/hyperlink" Target="https://dx.doi.org/10.1097/GOX.0000000000006863" TargetMode="External"/><Relationship Id="rId139" Type="http://schemas.openxmlformats.org/officeDocument/2006/relationships/hyperlink" Target="https://dx.doi.org/10.47176/mjiri.39.12" TargetMode="External"/><Relationship Id="rId140" Type="http://schemas.openxmlformats.org/officeDocument/2006/relationships/hyperlink" Target="https://dx.doi.org/10.1055/s-0045-1802623" TargetMode="External"/><Relationship Id="rId141" Type="http://schemas.openxmlformats.org/officeDocument/2006/relationships/hyperlink" Target="https://dx.doi.org/10.1371/journal.pone.0324509" TargetMode="External"/><Relationship Id="rId142" Type="http://schemas.openxmlformats.org/officeDocument/2006/relationships/hyperlink" Target="https://dx.doi.org/10.1097/GOX.0000000000006823" TargetMode="External"/><Relationship Id="rId143" Type="http://schemas.openxmlformats.org/officeDocument/2006/relationships/hyperlink" Target="https://dx.doi.org/10.1002/14651858.CD014818.pub2" TargetMode="External"/><Relationship Id="rId144" Type="http://schemas.openxmlformats.org/officeDocument/2006/relationships/hyperlink" Target="https://dx.doi.org/10.1186/s40001-025-02754-6" TargetMode="External"/><Relationship Id="rId145" Type="http://schemas.openxmlformats.org/officeDocument/2006/relationships/hyperlink" Target="https://dx.doi.org/10.1097/JS9.0000000000002619" TargetMode="External"/><Relationship Id="rId146" Type="http://schemas.openxmlformats.org/officeDocument/2006/relationships/hyperlink" Target="https://dx.doi.org/10.3332/ecancer.2025.1890" TargetMode="External"/><Relationship Id="rId147" Type="http://schemas.openxmlformats.org/officeDocument/2006/relationships/hyperlink" Target="https://dx.doi.org/10.1136/bcr-2025-265546" TargetMode="External"/><Relationship Id="rId148" Type="http://schemas.openxmlformats.org/officeDocument/2006/relationships/hyperlink" Target="https://dx.doi.org/10.1097/GOX.0000000000006845" TargetMode="External"/><Relationship Id="rId149" Type="http://schemas.openxmlformats.org/officeDocument/2006/relationships/hyperlink" Target="https://dx.doi.org/10.1002/cpt.3721" TargetMode="External"/><Relationship Id="rId150" Type="http://schemas.openxmlformats.org/officeDocument/2006/relationships/hyperlink" Target="https://dx.doi.org/10.7759/cureus.84076" TargetMode="External"/><Relationship Id="rId151" Type="http://schemas.openxmlformats.org/officeDocument/2006/relationships/hyperlink" Target="https://dx.doi.org/10.7759/cureus.84168" TargetMode="External"/><Relationship Id="rId152" Type="http://schemas.openxmlformats.org/officeDocument/2006/relationships/hyperlink" Target="https://dx.doi.org/10.1097/SAP.0000000000004416" TargetMode="External"/><Relationship Id="rId153" Type="http://schemas.openxmlformats.org/officeDocument/2006/relationships/hyperlink" Target="https://dx.doi.org/10.1097/GOX.0000000000006904" TargetMode="External"/><Relationship Id="rId154" Type="http://schemas.openxmlformats.org/officeDocument/2006/relationships/hyperlink" Target="https://dx.doi.org/10.1002/wjs.12666" TargetMode="External"/><Relationship Id="rId155" Type="http://schemas.openxmlformats.org/officeDocument/2006/relationships/hyperlink" Target="https://dx.doi.org/10.1016/j.jposna.2024.100136" TargetMode="External"/><Relationship Id="rId156" Type="http://schemas.openxmlformats.org/officeDocument/2006/relationships/hyperlink" Target="https://dx.doi.org/10.3390/antibiotics14050492" TargetMode="External"/><Relationship Id="rId157" Type="http://schemas.openxmlformats.org/officeDocument/2006/relationships/hyperlink" Target="https://dx.doi.org/10.3390/antibiotics14050470" TargetMode="External"/><Relationship Id="rId158" Type="http://schemas.openxmlformats.org/officeDocument/2006/relationships/hyperlink" Target="https://dx.doi.org/10.1016/j.lanmic.2025.101118" TargetMode="External"/><Relationship Id="rId159" Type="http://schemas.openxmlformats.org/officeDocument/2006/relationships/hyperlink" Target="https://dx.doi.org/10.3205/dgkh000547" TargetMode="External"/><Relationship Id="rId160" Type="http://schemas.openxmlformats.org/officeDocument/2006/relationships/hyperlink" Target="https://dx.doi.org/10.1111/ijd.17904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